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F15FF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Trigonometry</w:t>
      </w: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Name</w:t>
      </w: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Institution</w:t>
      </w: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Course</w:t>
      </w:r>
    </w:p>
    <w:p w:rsidR="00D03242" w:rsidRPr="00D03242" w:rsidRDefault="00D03242" w:rsidP="00D03242">
      <w:pPr>
        <w:jc w:val="center"/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Date</w:t>
      </w: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4F15FF" w:rsidRPr="00D03242" w:rsidRDefault="004F15FF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03242" w:rsidRPr="00D03242" w:rsidRDefault="00D03242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D40191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lastRenderedPageBreak/>
        <w:t>Number two</w:t>
      </w:r>
    </w:p>
    <w:p w:rsidR="00FB4367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Using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∅</m:t>
            </m:r>
          </m:e>
        </m:func>
      </m:oMath>
      <w:r w:rsidRPr="00D03242">
        <w:rPr>
          <w:rFonts w:ascii="Times New Roman" w:hAnsi="Times New Roman" w:cs="Times New Roman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adjacent line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hypotenuse </m:t>
            </m:r>
          </m:den>
        </m:f>
      </m:oMath>
    </w:p>
    <w:p w:rsidR="00FB4367" w:rsidRPr="00D03242" w:rsidRDefault="001A1427" w:rsidP="00A53D57">
      <w:pPr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60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den>
              </m:f>
            </m:e>
          </m:func>
        </m:oMath>
      </m:oMathPara>
    </w:p>
    <w:p w:rsidR="00FB4367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X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60=8</m:t>
            </m:r>
          </m:e>
        </m:func>
      </m:oMath>
    </w:p>
    <w:p w:rsidR="00FB4367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Therefore, 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</m:t>
            </m:r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</m:func>
          </m:den>
        </m:f>
      </m:oMath>
    </w:p>
    <w:p w:rsidR="00FB4367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0.5</m:t>
            </m:r>
          </m:den>
        </m:f>
      </m:oMath>
    </w:p>
    <w:p w:rsidR="00FB4367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= 16</w:t>
      </w:r>
    </w:p>
    <w:p w:rsidR="00FB4367" w:rsidRPr="00D03242" w:rsidRDefault="00FB4367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>Number three</w:t>
      </w:r>
    </w:p>
    <w:p w:rsidR="00FB4367" w:rsidRPr="00D03242" w:rsidRDefault="00FB436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Using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∅</m:t>
            </m:r>
          </m:e>
        </m:func>
      </m:oMath>
      <w:r w:rsidRPr="00D03242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opposite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adjacent </m:t>
            </m:r>
          </m:den>
        </m:f>
      </m:oMath>
    </w:p>
    <w:p w:rsidR="00B91415" w:rsidRPr="00D03242" w:rsidRDefault="001A1427" w:rsidP="00A53D57">
      <w:pPr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30</m:t>
            </m:r>
          </m:e>
        </m:func>
      </m:oMath>
      <w:r w:rsidR="00B91415" w:rsidRPr="00D03242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x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12 </m:t>
            </m:r>
          </m:den>
        </m:f>
      </m:oMath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X = 12 </w:t>
      </w:r>
      <m:oMath>
        <m:r>
          <w:rPr>
            <w:rFonts w:ascii="Cambria Math" w:hAnsi="Cambria Math" w:cs="Times New Roman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an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30</m:t>
            </m:r>
          </m:e>
        </m:func>
      </m:oMath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= 12 × 0.5774</w:t>
      </w:r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= 6.6929</w:t>
      </w:r>
    </w:p>
    <w:p w:rsidR="00B91415" w:rsidRPr="00D03242" w:rsidRDefault="00B91415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 xml:space="preserve">Number four </w:t>
      </w:r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Using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∅</m:t>
            </m:r>
          </m:e>
        </m:func>
      </m:oMath>
      <w:r w:rsidRPr="00D03242">
        <w:rPr>
          <w:rFonts w:ascii="Times New Roman" w:hAnsi="Times New Roman" w:cs="Times New Roman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adjacent line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hypotenuse </m:t>
            </m:r>
          </m:den>
        </m:f>
      </m:oMath>
    </w:p>
    <w:p w:rsidR="00B91415" w:rsidRPr="00D03242" w:rsidRDefault="001A1427" w:rsidP="00A53D57">
      <w:pPr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49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</m:e>
          </m:func>
        </m:oMath>
      </m:oMathPara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Therefore, </w:t>
      </w:r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X = 27 × </w:t>
      </w: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49</m:t>
            </m:r>
          </m:e>
        </m:func>
      </m:oMath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X = 0.6561 × 27 </w:t>
      </w:r>
    </w:p>
    <w:p w:rsidR="00B91415" w:rsidRPr="00D03242" w:rsidRDefault="00B91415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= 17.7147</w:t>
      </w:r>
    </w:p>
    <w:p w:rsidR="00B91415" w:rsidRPr="00D03242" w:rsidRDefault="00B91415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 xml:space="preserve">Number five </w:t>
      </w:r>
    </w:p>
    <w:p w:rsidR="00763FD9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763FD9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B91415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>Number six</w:t>
      </w:r>
    </w:p>
    <w:p w:rsidR="00763FD9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763FD9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</w:p>
    <w:p w:rsidR="00763FD9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 xml:space="preserve">Number seven </w:t>
      </w:r>
    </w:p>
    <w:p w:rsidR="00763FD9" w:rsidRPr="00D03242" w:rsidRDefault="00763FD9" w:rsidP="00A53D57">
      <w:pPr>
        <w:rPr>
          <w:rFonts w:ascii="Times New Roman" w:hAnsi="Times New Roman" w:cs="Times New Roman"/>
          <w:sz w:val="24"/>
          <w:szCs w:val="24"/>
        </w:rPr>
      </w:pPr>
    </w:p>
    <w:p w:rsidR="00763FD9" w:rsidRPr="00D03242" w:rsidRDefault="00F738A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Converting degrees to radians and radians to degrees </w:t>
      </w:r>
    </w:p>
    <w:p w:rsidR="00763FD9" w:rsidRPr="00D03242" w:rsidRDefault="00763FD9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 xml:space="preserve">Number eight </w:t>
      </w:r>
    </w:p>
    <w:p w:rsidR="00763FD9" w:rsidRPr="00D03242" w:rsidRDefault="001A1427" w:rsidP="00A53D57">
      <w:pPr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den>
          </m:f>
        </m:oMath>
      </m:oMathPara>
    </w:p>
    <w:p w:rsidR="00754347" w:rsidRPr="00D03242" w:rsidRDefault="00754347" w:rsidP="00A53D57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>1 π radian = 180</w:t>
      </w:r>
      <w:r w:rsidR="0006644F"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754347" w:rsidRPr="00D03242" w:rsidRDefault="00754347" w:rsidP="00A53D57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=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w:br/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0</m:t>
            </m:r>
          </m:den>
        </m:f>
      </m:oMath>
      <w:r w:rsidRPr="00D03242">
        <w:rPr>
          <w:rFonts w:ascii="Times New Roman" w:hAnsi="Times New Roman" w:cs="Times New Roman"/>
          <w:sz w:val="24"/>
          <w:szCs w:val="24"/>
        </w:rPr>
        <w:t xml:space="preserve"> × 180</w:t>
      </w:r>
      <w:r w:rsidR="0006644F"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754347" w:rsidRPr="00D03242" w:rsidRDefault="00754347" w:rsidP="00A53D57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>= 54</w:t>
      </w:r>
      <w:r w:rsidR="0006644F"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754347" w:rsidRPr="00D03242" w:rsidRDefault="00A53D57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 xml:space="preserve">Number nine </w:t>
      </w:r>
    </w:p>
    <w:p w:rsidR="00A53D57" w:rsidRPr="00D03242" w:rsidRDefault="00A53D57" w:rsidP="00A53D57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>-60</w:t>
      </w:r>
      <w:r w:rsidR="0006644F"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A53D57" w:rsidRPr="00D03242" w:rsidRDefault="00A53D57" w:rsidP="00A53D57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>1 π radian = 180</w:t>
      </w:r>
      <w:r w:rsidR="00DB7109"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A53D57" w:rsidRPr="00D03242" w:rsidRDefault="00A53D5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Therefore, -60</w:t>
      </w:r>
      <w:r w:rsidR="00DB7109"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D03242">
        <w:rPr>
          <w:rFonts w:ascii="Times New Roman" w:hAnsi="Times New Roman" w:cs="Times New Roman"/>
          <w:sz w:val="24"/>
          <w:szCs w:val="24"/>
        </w:rPr>
        <w:t xml:space="preserve"> =?</w:t>
      </w:r>
    </w:p>
    <w:p w:rsidR="00A53D57" w:rsidRPr="00D03242" w:rsidRDefault="00A53D5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8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p>
            </m:sSup>
          </m:den>
        </m:f>
      </m:oMath>
    </w:p>
    <w:p w:rsidR="00A53D57" w:rsidRPr="00D03242" w:rsidRDefault="00A53D57" w:rsidP="00A53D57">
      <w:pPr>
        <w:rPr>
          <w:rFonts w:ascii="Times New Roman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</m:oMath>
      <w:r w:rsidRPr="00D03242">
        <w:rPr>
          <w:rFonts w:ascii="Times New Roman" w:hAnsi="Times New Roman" w:cs="Times New Roman"/>
          <w:sz w:val="24"/>
          <w:szCs w:val="24"/>
        </w:rPr>
        <w:t xml:space="preserve"> radians </w:t>
      </w:r>
    </w:p>
    <w:p w:rsidR="00754347" w:rsidRPr="00D03242" w:rsidRDefault="00A53D57" w:rsidP="00A53D57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sz w:val="24"/>
          <w:szCs w:val="24"/>
        </w:rPr>
        <w:t xml:space="preserve">Number 10 </w:t>
      </w:r>
    </w:p>
    <w:p w:rsidR="00B91415" w:rsidRPr="00D03242" w:rsidRDefault="00DB7109" w:rsidP="00A53D57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>72</w:t>
      </w:r>
      <w:r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DB7109" w:rsidRPr="00D03242" w:rsidRDefault="00DB7109" w:rsidP="00DB7109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hAnsi="Times New Roman" w:cs="Times New Roman"/>
          <w:sz w:val="24"/>
          <w:szCs w:val="24"/>
        </w:rPr>
        <w:t>1 π radian = 180</w:t>
      </w:r>
      <w:r w:rsidRPr="00D03242">
        <w:rPr>
          <w:rFonts w:ascii="Times New Roman" w:hAnsi="Times New Roman" w:cs="Times New Roman"/>
          <w:sz w:val="24"/>
          <w:szCs w:val="24"/>
          <w:vertAlign w:val="superscript"/>
        </w:rPr>
        <w:t>0</w:t>
      </w:r>
    </w:p>
    <w:p w:rsidR="00DB7109" w:rsidRPr="00D03242" w:rsidRDefault="003A6250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sz w:val="24"/>
          <w:szCs w:val="24"/>
        </w:rPr>
        <w:t>Therefore, 72</w:t>
      </w:r>
      <w:r w:rsidRPr="00D03242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D03242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7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80</m:t>
            </m:r>
          </m:den>
        </m:f>
      </m:oMath>
    </w:p>
    <w:p w:rsidR="003A6250" w:rsidRPr="00D03242" w:rsidRDefault="003A6250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den>
        </m:f>
      </m:oMath>
    </w:p>
    <w:p w:rsidR="0079464B" w:rsidRPr="00D03242" w:rsidRDefault="0079464B" w:rsidP="00DB7109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>Number 11</w:t>
      </w:r>
    </w:p>
    <w:p w:rsidR="0079464B" w:rsidRPr="00D03242" w:rsidRDefault="00625C83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We first calculate the angle </w:t>
      </w:r>
      <m:oMath>
        <m:r>
          <w:rPr>
            <w:rFonts w:ascii="Cambria Math" w:hAnsi="Cambria Math" w:cs="Times New Roman"/>
            <w:sz w:val="24"/>
            <w:szCs w:val="24"/>
          </w:rPr>
          <m:t>∅</m:t>
        </m:r>
      </m:oMath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as shown below</w:t>
      </w:r>
    </w:p>
    <w:p w:rsidR="00625C83" w:rsidRPr="00D03242" w:rsidRDefault="00B81445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Tan</w:t>
      </w:r>
      <w:r w:rsidR="00625C83"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∅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opposite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adjacent </m:t>
            </m:r>
          </m:den>
        </m:f>
      </m:oMath>
    </w:p>
    <w:p w:rsidR="00B81445" w:rsidRPr="00D03242" w:rsidRDefault="00B81445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Opposite = 2 and adjacent = 6</w:t>
      </w:r>
    </w:p>
    <w:p w:rsidR="00B81445" w:rsidRPr="00D03242" w:rsidRDefault="00B81445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Tan </w:t>
      </w:r>
      <m:oMath>
        <m:r>
          <w:rPr>
            <w:rFonts w:ascii="Cambria Math" w:hAnsi="Cambria Math" w:cs="Times New Roman"/>
            <w:sz w:val="24"/>
            <w:szCs w:val="24"/>
          </w:rPr>
          <m:t>∅</m:t>
        </m:r>
      </m:oMath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6</m:t>
            </m:r>
          </m:den>
        </m:f>
      </m:oMath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∅= </m:t>
          </m:r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.3333</m:t>
              </m:r>
            </m:e>
          </m:func>
        </m:oMath>
      </m:oMathPara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18.42</w:t>
      </w:r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We are looking for the trigonometric functions of 251.58</w:t>
      </w:r>
      <w:r w:rsidRPr="00D0324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0</w:t>
      </w:r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Therefore, it is in the third </w:t>
      </w:r>
      <w:r w:rsidR="00566444" w:rsidRPr="00D03242">
        <w:rPr>
          <w:rFonts w:ascii="Times New Roman" w:eastAsiaTheme="minorEastAsia" w:hAnsi="Times New Roman" w:cs="Times New Roman"/>
          <w:sz w:val="24"/>
          <w:szCs w:val="24"/>
        </w:rPr>
        <w:t>quadrant</w:t>
      </w: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so only tan and cot are positive</w:t>
      </w:r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Tan 251.58 = 0.3333</w:t>
      </w:r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Cot 251.58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51.58</m:t>
                </m:r>
              </m:e>
            </m:func>
          </m:den>
        </m:f>
      </m:oMath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3333</m:t>
            </m:r>
          </m:den>
        </m:f>
      </m:oMath>
    </w:p>
    <w:p w:rsidR="00934C0D" w:rsidRPr="00D03242" w:rsidRDefault="00934C0D" w:rsidP="00DB7109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3.00</w:t>
      </w:r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Sin 251.58 = -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8.42</m:t>
            </m:r>
          </m:e>
        </m:func>
      </m:oMath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0.3160</w:t>
      </w:r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Cosec 251.48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3160</m:t>
            </m:r>
          </m:den>
        </m:f>
      </m:oMath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3.1646</w:t>
      </w:r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Cos 251.48 =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8.42</m:t>
            </m:r>
          </m:e>
        </m:func>
      </m:oMath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0.9488</w:t>
      </w:r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Sec 251.48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9488</m:t>
            </m:r>
          </m:den>
        </m:f>
      </m:oMath>
    </w:p>
    <w:p w:rsidR="00934C0D" w:rsidRPr="00D03242" w:rsidRDefault="00934C0D" w:rsidP="00934C0D">
      <w:pPr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w:r w:rsidR="00C25DD8" w:rsidRPr="00D03242">
        <w:rPr>
          <w:rFonts w:ascii="Times New Roman" w:eastAsiaTheme="minorEastAsia" w:hAnsi="Times New Roman" w:cs="Times New Roman"/>
          <w:sz w:val="24"/>
          <w:szCs w:val="24"/>
        </w:rPr>
        <w:t>1. 0540</w:t>
      </w:r>
    </w:p>
    <w:p w:rsidR="00B81445" w:rsidRPr="00D03242" w:rsidRDefault="006A76EA" w:rsidP="00DB7109">
      <w:pPr>
        <w:rPr>
          <w:rFonts w:ascii="Times New Roman" w:hAnsi="Times New Roman" w:cs="Times New Roman"/>
          <w:b/>
          <w:sz w:val="24"/>
          <w:szCs w:val="24"/>
        </w:rPr>
      </w:pPr>
      <w:r w:rsidRPr="00D03242">
        <w:rPr>
          <w:rFonts w:ascii="Times New Roman" w:hAnsi="Times New Roman" w:cs="Times New Roman"/>
          <w:b/>
          <w:noProof/>
          <w:sz w:val="24"/>
          <w:szCs w:val="24"/>
        </w:rPr>
        <w:t>Number 12</w:t>
      </w:r>
    </w:p>
    <w:p w:rsidR="00DB7109" w:rsidRPr="00D03242" w:rsidRDefault="006A76EA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∅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90</w:t>
      </w:r>
    </w:p>
    <w:p w:rsidR="006A76EA" w:rsidRPr="00D03242" w:rsidRDefault="006A76EA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The angle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∅ </m:t>
        </m:r>
      </m:oMath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lies on the first </w:t>
      </w:r>
      <w:r w:rsidR="00566444" w:rsidRPr="00D03242">
        <w:rPr>
          <w:rFonts w:ascii="Times New Roman" w:eastAsiaTheme="minorEastAsia" w:hAnsi="Times New Roman" w:cs="Times New Roman"/>
          <w:sz w:val="24"/>
          <w:szCs w:val="24"/>
        </w:rPr>
        <w:t>quadran</w:t>
      </w:r>
      <w:r w:rsidRPr="00D03242">
        <w:rPr>
          <w:rFonts w:ascii="Times New Roman" w:eastAsiaTheme="minorEastAsia" w:hAnsi="Times New Roman" w:cs="Times New Roman"/>
          <w:sz w:val="24"/>
          <w:szCs w:val="24"/>
        </w:rPr>
        <w:t>t so all ratios are positive</w:t>
      </w:r>
    </w:p>
    <w:p w:rsidR="006A76EA" w:rsidRPr="00D03242" w:rsidRDefault="006A76EA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Sin </w:t>
      </w:r>
      <w:r w:rsidR="00D94C0F" w:rsidRPr="00D03242">
        <w:rPr>
          <w:rFonts w:ascii="Times New Roman" w:eastAsiaTheme="minorEastAsia" w:hAnsi="Times New Roman" w:cs="Times New Roman"/>
          <w:sz w:val="24"/>
          <w:szCs w:val="24"/>
        </w:rPr>
        <w:t>90 = `1</w:t>
      </w:r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Cos 90 = 0</w:t>
      </w:r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Tan 90 = 1.6331</w:t>
      </w:r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Cot 90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0</m:t>
                </m:r>
              </m:e>
            </m:func>
          </m:den>
        </m:f>
      </m:oMath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.6331</m:t>
            </m:r>
          </m:den>
        </m:f>
      </m:oMath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w:r w:rsidR="00DA2CB3" w:rsidRPr="00D03242">
        <w:rPr>
          <w:rFonts w:ascii="Times New Roman" w:eastAsiaTheme="minorEastAsia" w:hAnsi="Times New Roman" w:cs="Times New Roman"/>
          <w:sz w:val="24"/>
          <w:szCs w:val="24"/>
        </w:rPr>
        <w:t>0.6123</w:t>
      </w:r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Sec 90 =</w:t>
      </w:r>
      <w:r w:rsidR="0043609A"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cos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0</m:t>
                </m:r>
              </m:e>
            </m:func>
          </m:den>
        </m:f>
      </m:oMath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den>
        </m:f>
      </m:oMath>
    </w:p>
    <w:p w:rsidR="00D94C0F" w:rsidRPr="00D03242" w:rsidRDefault="00D94C0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= infinite </w:t>
      </w:r>
    </w:p>
    <w:p w:rsidR="009B0697" w:rsidRPr="00D03242" w:rsidRDefault="009B0697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Cosec 90 =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0</m:t>
                </m:r>
              </m:e>
            </m:func>
          </m:den>
        </m:f>
      </m:oMath>
    </w:p>
    <w:p w:rsidR="009B0697" w:rsidRPr="00D03242" w:rsidRDefault="009B0697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den>
        </m:f>
      </m:oMath>
    </w:p>
    <w:p w:rsidR="009B0697" w:rsidRPr="00D03242" w:rsidRDefault="009B0697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1</w:t>
      </w:r>
    </w:p>
    <w:p w:rsidR="009B0697" w:rsidRPr="00D03242" w:rsidRDefault="009B0697" w:rsidP="00A53D57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b/>
          <w:sz w:val="24"/>
          <w:szCs w:val="24"/>
        </w:rPr>
        <w:t>Number 13</w:t>
      </w:r>
    </w:p>
    <w:p w:rsidR="009B0697" w:rsidRPr="00D03242" w:rsidRDefault="009B0697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∅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π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</m:oMath>
      </m:oMathPara>
    </w:p>
    <w:p w:rsidR="009B0697" w:rsidRPr="00D03242" w:rsidRDefault="009B0697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×180</m:t>
        </m:r>
      </m:oMath>
    </w:p>
    <w:p w:rsidR="009B0697" w:rsidRPr="00D03242" w:rsidRDefault="009B0697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120</w:t>
      </w:r>
      <w:r w:rsidR="00AA15B3" w:rsidRPr="00D0324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0</w:t>
      </w:r>
    </w:p>
    <w:p w:rsidR="00AA15B3" w:rsidRPr="00D03242" w:rsidRDefault="00DA2CB3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42160C" w:rsidRPr="00D03242">
        <w:rPr>
          <w:rFonts w:ascii="Times New Roman" w:eastAsiaTheme="minorEastAsia" w:hAnsi="Times New Roman" w:cs="Times New Roman"/>
          <w:sz w:val="24"/>
          <w:szCs w:val="24"/>
        </w:rPr>
        <w:t>angle lie</w:t>
      </w: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in the second </w:t>
      </w:r>
      <w:r w:rsidR="00566444" w:rsidRPr="00D03242">
        <w:rPr>
          <w:rFonts w:ascii="Times New Roman" w:eastAsiaTheme="minorEastAsia" w:hAnsi="Times New Roman" w:cs="Times New Roman"/>
          <w:sz w:val="24"/>
          <w:szCs w:val="24"/>
        </w:rPr>
        <w:t>quadran</w:t>
      </w:r>
      <w:r w:rsidRPr="00D03242">
        <w:rPr>
          <w:rFonts w:ascii="Times New Roman" w:eastAsiaTheme="minorEastAsia" w:hAnsi="Times New Roman" w:cs="Times New Roman"/>
          <w:sz w:val="24"/>
          <w:szCs w:val="24"/>
        </w:rPr>
        <w:t>t thus only sine and cosec are positive</w:t>
      </w:r>
    </w:p>
    <w:p w:rsidR="00DA2CB3" w:rsidRPr="00D03242" w:rsidRDefault="00DA2CB3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Sin (180-120)</w:t>
      </w:r>
    </w:p>
    <w:p w:rsidR="00DA2CB3" w:rsidRPr="00D03242" w:rsidRDefault="00DA2CB3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Sin (120) = Sin (180-120)</w:t>
      </w:r>
    </w:p>
    <w:p w:rsidR="00DA2CB3" w:rsidRPr="00D03242" w:rsidRDefault="00DA2CB3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lastRenderedPageBreak/>
        <w:t>Sin (60) = 0.8660</w:t>
      </w:r>
    </w:p>
    <w:p w:rsidR="00DA2CB3" w:rsidRPr="00D03242" w:rsidRDefault="00DA2CB3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Cosec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8660</m:t>
            </m:r>
          </m:den>
        </m:f>
      </m:oMath>
    </w:p>
    <w:p w:rsidR="00DA2CB3" w:rsidRPr="00D03242" w:rsidRDefault="00DA2CB3" w:rsidP="009B069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1.1547</w:t>
      </w:r>
    </w:p>
    <w:p w:rsidR="009B0697" w:rsidRPr="00D03242" w:rsidRDefault="00654EB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Tan 120 = -tan 60</w:t>
      </w:r>
    </w:p>
    <w:p w:rsidR="00654EBF" w:rsidRPr="00D03242" w:rsidRDefault="00654EB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- 1.7321</w:t>
      </w:r>
    </w:p>
    <w:p w:rsidR="00654EBF" w:rsidRPr="00D03242" w:rsidRDefault="00654EB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Cot 120 =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-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.7321</m:t>
            </m:r>
          </m:den>
        </m:f>
      </m:oMath>
    </w:p>
    <w:p w:rsidR="00654EBF" w:rsidRPr="00D03242" w:rsidRDefault="00654EBF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0 5773</w:t>
      </w:r>
    </w:p>
    <w:p w:rsidR="00021D4D" w:rsidRPr="00D03242" w:rsidRDefault="00021D4D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Cos 120 = - Cos 60</w:t>
      </w:r>
    </w:p>
    <w:p w:rsidR="00021D4D" w:rsidRPr="00D03242" w:rsidRDefault="00021D4D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 = - 0.5</w:t>
      </w:r>
      <w:bookmarkStart w:id="0" w:name="_GoBack"/>
      <w:bookmarkEnd w:id="0"/>
    </w:p>
    <w:p w:rsidR="00021D4D" w:rsidRPr="00D03242" w:rsidRDefault="00021D4D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Sec 120 =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-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5</m:t>
            </m:r>
          </m:den>
        </m:f>
      </m:oMath>
    </w:p>
    <w:p w:rsidR="005169D4" w:rsidRPr="00D03242" w:rsidRDefault="00014493" w:rsidP="0001449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= -</w:t>
      </w:r>
      <w:r w:rsidR="005169D4" w:rsidRPr="00D03242">
        <w:rPr>
          <w:rFonts w:ascii="Times New Roman" w:eastAsiaTheme="minorEastAsia" w:hAnsi="Times New Roman" w:cs="Times New Roman"/>
          <w:sz w:val="24"/>
          <w:szCs w:val="24"/>
        </w:rPr>
        <w:t>2</w:t>
      </w:r>
    </w:p>
    <w:p w:rsidR="00021D4D" w:rsidRPr="00D03242" w:rsidRDefault="000C25B1" w:rsidP="00A53D57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b/>
          <w:sz w:val="24"/>
          <w:szCs w:val="24"/>
        </w:rPr>
        <w:t xml:space="preserve">Number 14 </w:t>
      </w:r>
    </w:p>
    <w:p w:rsidR="000C25B1" w:rsidRPr="00D03242" w:rsidRDefault="00E617C8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Identifying the amplitude and period</w:t>
      </w:r>
    </w:p>
    <w:p w:rsidR="00E617C8" w:rsidRPr="00D03242" w:rsidRDefault="00E617C8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D03242">
        <w:rPr>
          <w:rFonts w:ascii="Times New Roman" w:eastAsiaTheme="minorEastAsia" w:hAnsi="Times New Roman" w:cs="Times New Roman"/>
          <w:sz w:val="24"/>
          <w:szCs w:val="24"/>
        </w:rPr>
        <w:t>g(</w:t>
      </w:r>
      <w:proofErr w:type="gramEnd"/>
      <w:r w:rsidRPr="00D03242">
        <w:rPr>
          <w:rFonts w:ascii="Times New Roman" w:eastAsiaTheme="minorEastAsia" w:hAnsi="Times New Roman" w:cs="Times New Roman"/>
          <w:sz w:val="24"/>
          <w:szCs w:val="24"/>
        </w:rPr>
        <w:t>x) = 3 sin x</w:t>
      </w:r>
    </w:p>
    <w:p w:rsidR="00965A93" w:rsidRPr="00D03242" w:rsidRDefault="00965A93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Amplitude is the slope of the function</w:t>
      </w:r>
    </w:p>
    <w:p w:rsidR="00965A93" w:rsidRPr="00D03242" w:rsidRDefault="00965A93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= 3</w:t>
      </w:r>
    </w:p>
    <w:p w:rsidR="00965A93" w:rsidRPr="00D03242" w:rsidRDefault="00965A93" w:rsidP="00A53D57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Period is the distance between two consecutive highest points</w:t>
      </w:r>
    </w:p>
    <w:p w:rsidR="00965A93" w:rsidRPr="00D03242" w:rsidRDefault="00965A93" w:rsidP="00965A93">
      <w:pPr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 = 360</w:t>
      </w:r>
      <w:r w:rsidRPr="00D0324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0 </w:t>
      </w:r>
    </w:p>
    <w:p w:rsidR="00965A93" w:rsidRPr="00D03242" w:rsidRDefault="00965A93" w:rsidP="00965A93">
      <w:pPr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</w:p>
    <w:p w:rsidR="00965A93" w:rsidRPr="00D03242" w:rsidRDefault="00965A93" w:rsidP="00965A93">
      <w:pPr>
        <w:rPr>
          <w:rFonts w:ascii="Times New Roman" w:eastAsiaTheme="minorEastAsia" w:hAnsi="Times New Roman" w:cs="Times New Roman"/>
          <w:sz w:val="24"/>
          <w:szCs w:val="24"/>
          <w:vertAlign w:val="superscript"/>
        </w:rPr>
      </w:pPr>
    </w:p>
    <w:p w:rsidR="00965A93" w:rsidRPr="00D03242" w:rsidRDefault="00965A93" w:rsidP="00965A93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>Graph of the function is shown below</w:t>
      </w:r>
    </w:p>
    <w:p w:rsidR="00965A93" w:rsidRPr="00D03242" w:rsidRDefault="00965A93" w:rsidP="00965A93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FC7D2E" wp14:editId="685B3E07">
            <wp:extent cx="5943600" cy="3214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A93" w:rsidRPr="00D03242" w:rsidRDefault="00965A93" w:rsidP="00965A93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1E277C" w:rsidRPr="00D03242" w:rsidRDefault="001E277C" w:rsidP="00965A93">
      <w:pPr>
        <w:rPr>
          <w:rFonts w:ascii="Times New Roman" w:eastAsiaTheme="minorEastAsia" w:hAnsi="Times New Roman" w:cs="Times New Roman"/>
          <w:sz w:val="24"/>
          <w:szCs w:val="24"/>
        </w:rPr>
      </w:pPr>
      <w:r w:rsidRPr="00D03242">
        <w:rPr>
          <w:rFonts w:ascii="Times New Roman" w:eastAsiaTheme="minorEastAsia" w:hAnsi="Times New Roman" w:cs="Times New Roman"/>
          <w:sz w:val="24"/>
          <w:szCs w:val="24"/>
        </w:rPr>
        <w:t xml:space="preserve">The graph f(x) transforms to g(x) such that the amplitude is tripled but the period remains. </w:t>
      </w:r>
    </w:p>
    <w:sectPr w:rsidR="001E277C" w:rsidRPr="00D0324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1427" w:rsidRDefault="001A1427" w:rsidP="002F2B18">
      <w:pPr>
        <w:spacing w:after="0" w:line="240" w:lineRule="auto"/>
      </w:pPr>
      <w:r>
        <w:separator/>
      </w:r>
    </w:p>
  </w:endnote>
  <w:endnote w:type="continuationSeparator" w:id="0">
    <w:p w:rsidR="001A1427" w:rsidRDefault="001A1427" w:rsidP="002F2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1427" w:rsidRDefault="001A1427" w:rsidP="002F2B18">
      <w:pPr>
        <w:spacing w:after="0" w:line="240" w:lineRule="auto"/>
      </w:pPr>
      <w:r>
        <w:separator/>
      </w:r>
    </w:p>
  </w:footnote>
  <w:footnote w:type="continuationSeparator" w:id="0">
    <w:p w:rsidR="001A1427" w:rsidRDefault="001A1427" w:rsidP="002F2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9867264"/>
      <w:docPartObj>
        <w:docPartGallery w:val="Page Numbers (Top of Page)"/>
        <w:docPartUnique/>
      </w:docPartObj>
    </w:sdtPr>
    <w:sdtEndPr>
      <w:rPr>
        <w:noProof/>
      </w:rPr>
    </w:sdtEndPr>
    <w:sdtContent>
      <w:p w:rsidR="00BE35D2" w:rsidRDefault="00BE35D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57C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BE35D2" w:rsidRPr="00BE35D2" w:rsidRDefault="00BE35D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B54125"/>
    <w:multiLevelType w:val="hybridMultilevel"/>
    <w:tmpl w:val="59765880"/>
    <w:lvl w:ilvl="0" w:tplc="6E96F3D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bS0NLEwMzE0NDJS0lEKTi0uzszPAykwrAUALwxG6CwAAAA="/>
  </w:docVars>
  <w:rsids>
    <w:rsidRoot w:val="00396FC4"/>
    <w:rsid w:val="00000CFE"/>
    <w:rsid w:val="00014493"/>
    <w:rsid w:val="00021D4D"/>
    <w:rsid w:val="0006644F"/>
    <w:rsid w:val="000B2945"/>
    <w:rsid w:val="000C25B1"/>
    <w:rsid w:val="001341D7"/>
    <w:rsid w:val="001A1427"/>
    <w:rsid w:val="001E277C"/>
    <w:rsid w:val="002F2B18"/>
    <w:rsid w:val="00396FC4"/>
    <w:rsid w:val="003A6250"/>
    <w:rsid w:val="00403F4E"/>
    <w:rsid w:val="0042160C"/>
    <w:rsid w:val="0043609A"/>
    <w:rsid w:val="004F15FF"/>
    <w:rsid w:val="005169D4"/>
    <w:rsid w:val="00566444"/>
    <w:rsid w:val="00625C83"/>
    <w:rsid w:val="00654EBF"/>
    <w:rsid w:val="00670F50"/>
    <w:rsid w:val="006A76EA"/>
    <w:rsid w:val="006B4835"/>
    <w:rsid w:val="006F28B0"/>
    <w:rsid w:val="00751216"/>
    <w:rsid w:val="00754347"/>
    <w:rsid w:val="00763FD9"/>
    <w:rsid w:val="00767D9D"/>
    <w:rsid w:val="0079464B"/>
    <w:rsid w:val="007F2D5B"/>
    <w:rsid w:val="0091366D"/>
    <w:rsid w:val="009157C5"/>
    <w:rsid w:val="00934C0D"/>
    <w:rsid w:val="00937D53"/>
    <w:rsid w:val="00965A93"/>
    <w:rsid w:val="009B0697"/>
    <w:rsid w:val="00A53D57"/>
    <w:rsid w:val="00AA15B3"/>
    <w:rsid w:val="00B81445"/>
    <w:rsid w:val="00B91415"/>
    <w:rsid w:val="00BA526C"/>
    <w:rsid w:val="00BE35D2"/>
    <w:rsid w:val="00BE4B99"/>
    <w:rsid w:val="00C25DD8"/>
    <w:rsid w:val="00D03242"/>
    <w:rsid w:val="00D40191"/>
    <w:rsid w:val="00D94C0F"/>
    <w:rsid w:val="00DA2CB3"/>
    <w:rsid w:val="00DB7109"/>
    <w:rsid w:val="00E617C8"/>
    <w:rsid w:val="00E62C4D"/>
    <w:rsid w:val="00EB279C"/>
    <w:rsid w:val="00F104DB"/>
    <w:rsid w:val="00F738A7"/>
    <w:rsid w:val="00FB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3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21D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B18"/>
  </w:style>
  <w:style w:type="paragraph" w:styleId="Footer">
    <w:name w:val="footer"/>
    <w:basedOn w:val="Normal"/>
    <w:link w:val="Foot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B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3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21D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B18"/>
  </w:style>
  <w:style w:type="paragraph" w:styleId="Footer">
    <w:name w:val="footer"/>
    <w:basedOn w:val="Normal"/>
    <w:link w:val="FooterChar"/>
    <w:uiPriority w:val="99"/>
    <w:unhideWhenUsed/>
    <w:rsid w:val="002F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B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3E0A360-5341-4964-98F6-FC0BA9B84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2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ia University</dc:creator>
  <cp:lastModifiedBy>ACER</cp:lastModifiedBy>
  <cp:revision>2</cp:revision>
  <dcterms:created xsi:type="dcterms:W3CDTF">2021-03-24T09:33:00Z</dcterms:created>
  <dcterms:modified xsi:type="dcterms:W3CDTF">2021-03-24T09:33:00Z</dcterms:modified>
</cp:coreProperties>
</file>